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University of the People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CS330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b Programming 2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 xml:space="preserve">Unit </w:t>
      </w:r>
      <w:r w:rsidR="00987A57">
        <w:rPr>
          <w:rFonts w:ascii="Times New Roman" w:hAnsi="Times New Roman" w:cs="Times New Roman"/>
          <w:sz w:val="24"/>
          <w:szCs w:val="24"/>
        </w:rPr>
        <w:t>6</w:t>
      </w:r>
      <w:r w:rsidRPr="00ED06E2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8476EB">
        <w:rPr>
          <w:rFonts w:ascii="Times New Roman" w:hAnsi="Times New Roman" w:cs="Times New Roman"/>
          <w:sz w:val="24"/>
          <w:szCs w:val="24"/>
        </w:rPr>
        <w:t>6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Anonymous Student</w:t>
      </w:r>
    </w:p>
    <w:p w:rsidR="00AD4099" w:rsidRDefault="00AD4099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C93895" w:rsidRDefault="00C93895">
      <w:pPr>
        <w:rPr>
          <w:lang w:val="en-AU"/>
        </w:rPr>
      </w:pPr>
    </w:p>
    <w:p w:rsidR="007415FE" w:rsidRDefault="002A2C0B">
      <w:pPr>
        <w:rPr>
          <w:lang w:val="en-AU"/>
        </w:rPr>
      </w:pPr>
      <w:bookmarkStart w:id="0" w:name="_GoBack"/>
      <w:bookmarkEnd w:id="0"/>
      <w:r>
        <w:rPr>
          <w:lang w:val="en-AU"/>
        </w:rPr>
        <w:t xml:space="preserve">Website URL: </w:t>
      </w:r>
      <w:hyperlink r:id="rId6" w:history="1">
        <w:r w:rsidR="00606E20" w:rsidRPr="00083793">
          <w:rPr>
            <w:rStyle w:val="Hyperlink"/>
            <w:lang w:val="en-AU"/>
          </w:rPr>
          <w:t>https://liangxiao.joomla.com/</w:t>
        </w:r>
      </w:hyperlink>
    </w:p>
    <w:p w:rsidR="00606E20" w:rsidRDefault="00606E20">
      <w:pPr>
        <w:rPr>
          <w:lang w:val="en-AU"/>
        </w:rPr>
      </w:pPr>
    </w:p>
    <w:p w:rsidR="007415FE" w:rsidRDefault="002631C7" w:rsidP="002631C7">
      <w:pPr>
        <w:rPr>
          <w:lang w:val="en-AU"/>
        </w:rPr>
      </w:pPr>
      <w:r w:rsidRPr="002631C7">
        <w:rPr>
          <w:lang w:val="en-AU"/>
        </w:rPr>
        <w:drawing>
          <wp:inline distT="0" distB="0" distL="0" distR="0" wp14:anchorId="4077A3AD" wp14:editId="1AE93C3A">
            <wp:extent cx="5545878" cy="2152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2044" cy="215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AAF" w:rsidRDefault="00237AAF" w:rsidP="002631C7">
      <w:pPr>
        <w:rPr>
          <w:lang w:val="en-AU"/>
        </w:rPr>
      </w:pPr>
    </w:p>
    <w:p w:rsidR="005E76DF" w:rsidRDefault="005E76DF" w:rsidP="002631C7">
      <w:pPr>
        <w:rPr>
          <w:lang w:val="en-AU"/>
        </w:rPr>
      </w:pPr>
    </w:p>
    <w:p w:rsidR="00237AAF" w:rsidRDefault="00237AAF" w:rsidP="002631C7">
      <w:pPr>
        <w:rPr>
          <w:lang w:val="en-AU"/>
        </w:rPr>
      </w:pPr>
      <w:r w:rsidRPr="00237AAF">
        <w:rPr>
          <w:lang w:val="en-AU"/>
        </w:rPr>
        <w:drawing>
          <wp:inline distT="0" distB="0" distL="0" distR="0" wp14:anchorId="382F0ABE" wp14:editId="3DE129C7">
            <wp:extent cx="5274310" cy="23355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7AA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478" w:rsidRDefault="00BD3478" w:rsidP="00246DDB">
      <w:pPr>
        <w:spacing w:after="0" w:line="240" w:lineRule="auto"/>
      </w:pPr>
      <w:r>
        <w:separator/>
      </w:r>
    </w:p>
  </w:endnote>
  <w:endnote w:type="continuationSeparator" w:id="0">
    <w:p w:rsidR="00BD3478" w:rsidRDefault="00BD3478" w:rsidP="00246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478" w:rsidRDefault="00BD3478" w:rsidP="00246DDB">
      <w:pPr>
        <w:spacing w:after="0" w:line="240" w:lineRule="auto"/>
      </w:pPr>
      <w:r>
        <w:separator/>
      </w:r>
    </w:p>
  </w:footnote>
  <w:footnote w:type="continuationSeparator" w:id="0">
    <w:p w:rsidR="00BD3478" w:rsidRDefault="00BD3478" w:rsidP="00246D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bSwNDQ0M7QwMzBX0lEKTi0uzszPAykwrAUAWPn0jiwAAAA="/>
  </w:docVars>
  <w:rsids>
    <w:rsidRoot w:val="00AD4099"/>
    <w:rsid w:val="00237AAF"/>
    <w:rsid w:val="00246DDB"/>
    <w:rsid w:val="002631C7"/>
    <w:rsid w:val="002A2C0B"/>
    <w:rsid w:val="002F77FF"/>
    <w:rsid w:val="00391F13"/>
    <w:rsid w:val="004361FC"/>
    <w:rsid w:val="004C56DF"/>
    <w:rsid w:val="005B66AC"/>
    <w:rsid w:val="005E76DF"/>
    <w:rsid w:val="005F0F1F"/>
    <w:rsid w:val="00606E20"/>
    <w:rsid w:val="006A2069"/>
    <w:rsid w:val="00702BD7"/>
    <w:rsid w:val="007415FE"/>
    <w:rsid w:val="008476EB"/>
    <w:rsid w:val="008E6CE1"/>
    <w:rsid w:val="00987A57"/>
    <w:rsid w:val="00AD4099"/>
    <w:rsid w:val="00BD3478"/>
    <w:rsid w:val="00C93895"/>
    <w:rsid w:val="00DC7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005B1A"/>
  <w15:chartTrackingRefBased/>
  <w15:docId w15:val="{8CF6AFCE-04EA-4817-8A6C-178E6A00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40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6D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DDB"/>
  </w:style>
  <w:style w:type="paragraph" w:styleId="Footer">
    <w:name w:val="footer"/>
    <w:basedOn w:val="Normal"/>
    <w:link w:val="FooterChar"/>
    <w:uiPriority w:val="99"/>
    <w:unhideWhenUsed/>
    <w:rsid w:val="00246D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DDB"/>
  </w:style>
  <w:style w:type="character" w:styleId="Hyperlink">
    <w:name w:val="Hyperlink"/>
    <w:basedOn w:val="DefaultParagraphFont"/>
    <w:uiPriority w:val="99"/>
    <w:unhideWhenUsed/>
    <w:rsid w:val="00606E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iangxiao.joomla.com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25</cp:revision>
  <dcterms:created xsi:type="dcterms:W3CDTF">2023-07-16T06:39:00Z</dcterms:created>
  <dcterms:modified xsi:type="dcterms:W3CDTF">2023-07-23T03:01:00Z</dcterms:modified>
</cp:coreProperties>
</file>